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EA03B" w14:textId="6A056E1C" w:rsidR="002642CE" w:rsidRPr="00125B2D" w:rsidRDefault="00837DB9" w:rsidP="0052336C">
      <w:pPr>
        <w:pStyle w:val="Hyperlinks"/>
      </w:pPr>
      <w:r>
        <w:rPr>
          <w:noProof/>
          <w:lang w:eastAsia="en-GB"/>
        </w:rPr>
        <w:drawing>
          <wp:inline distT="0" distB="0" distL="0" distR="0" wp14:anchorId="1C7DD697" wp14:editId="229E297C">
            <wp:extent cx="714375" cy="876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4375" cy="876300"/>
                    </a:xfrm>
                    <a:prstGeom prst="rect">
                      <a:avLst/>
                    </a:prstGeom>
                    <a:noFill/>
                  </pic:spPr>
                </pic:pic>
              </a:graphicData>
            </a:graphic>
          </wp:inline>
        </w:drawing>
      </w:r>
      <w:r w:rsidR="00956D13" w:rsidRPr="00125B2D">
        <w:rPr>
          <w:noProof/>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4F6AD0C1" w14:textId="70DE105A" w:rsidR="002642CE" w:rsidRPr="00125B2D" w:rsidRDefault="00837DB9" w:rsidP="002642CE">
      <w:pPr>
        <w:pStyle w:val="Heading1"/>
        <w:jc w:val="center"/>
        <w:rPr>
          <w:rFonts w:asciiTheme="minorHAnsi" w:hAnsiTheme="minorHAnsi" w:cstheme="minorHAnsi"/>
          <w:color w:val="1381BE"/>
        </w:rPr>
      </w:pPr>
      <w:r>
        <w:rPr>
          <w:rFonts w:asciiTheme="minorHAnsi" w:hAnsiTheme="minorHAnsi" w:cstheme="minorHAnsi"/>
          <w:color w:val="1381BE"/>
        </w:rPr>
        <w:t xml:space="preserve">Townley School </w:t>
      </w:r>
      <w:r w:rsidR="002642CE"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62"/>
        <w:gridCol w:w="6896"/>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255487CE" w:rsidR="002642CE" w:rsidRDefault="005149C0" w:rsidP="00966A0B">
            <w:pPr>
              <w:pStyle w:val="Numbered"/>
              <w:spacing w:before="80" w:after="80"/>
              <w:ind w:left="360"/>
              <w:jc w:val="both"/>
            </w:pPr>
            <w:r>
              <w:t xml:space="preserve">Part Time Maternity Cover </w:t>
            </w:r>
            <w:r w:rsidR="007F2FDD">
              <w:t>Teacher</w:t>
            </w:r>
            <w:r>
              <w:t xml:space="preserve"> Main Scale</w:t>
            </w:r>
            <w:bookmarkStart w:id="0" w:name="_GoBack"/>
            <w:bookmarkEnd w:id="0"/>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9CE63F8"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3385EF7"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837DB9">
          <w:footerReference w:type="default" r:id="rId11"/>
          <w:pgSz w:w="11906" w:h="16838"/>
          <w:pgMar w:top="720" w:right="720" w:bottom="720" w:left="720" w:header="708" w:footer="41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3ED0BFC5"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4D2D1AE"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149C0"/>
    <w:rsid w:val="0052336C"/>
    <w:rsid w:val="00586B83"/>
    <w:rsid w:val="00642D38"/>
    <w:rsid w:val="0069021A"/>
    <w:rsid w:val="006A758C"/>
    <w:rsid w:val="006C08D6"/>
    <w:rsid w:val="006D21F9"/>
    <w:rsid w:val="006D37E2"/>
    <w:rsid w:val="00714716"/>
    <w:rsid w:val="00733087"/>
    <w:rsid w:val="0074087B"/>
    <w:rsid w:val="00751C38"/>
    <w:rsid w:val="00753481"/>
    <w:rsid w:val="00765086"/>
    <w:rsid w:val="007B0448"/>
    <w:rsid w:val="007B48D0"/>
    <w:rsid w:val="007E4F8B"/>
    <w:rsid w:val="007F2FDD"/>
    <w:rsid w:val="0081494F"/>
    <w:rsid w:val="00823F5E"/>
    <w:rsid w:val="00837DB9"/>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362CBC1AE63645A52C091C68357F5C" ma:contentTypeVersion="11" ma:contentTypeDescription="Create a new document." ma:contentTypeScope="" ma:versionID="876304620e95c44423df586f2b259b64">
  <xsd:schema xmlns:xsd="http://www.w3.org/2001/XMLSchema" xmlns:xs="http://www.w3.org/2001/XMLSchema" xmlns:p="http://schemas.microsoft.com/office/2006/metadata/properties" xmlns:ns2="46655124-f3dd-462f-9610-cce2dc7ef336" xmlns:ns3="c14a71df-5578-43a8-bea4-57215ad58a2e" targetNamespace="http://schemas.microsoft.com/office/2006/metadata/properties" ma:root="true" ma:fieldsID="2d674474f6ed3b20a301070b59ce0fc3" ns2:_="" ns3:_="">
    <xsd:import namespace="46655124-f3dd-462f-9610-cce2dc7ef336"/>
    <xsd:import namespace="c14a71df-5578-43a8-bea4-57215ad58a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655124-f3dd-462f-9610-cce2dc7ef3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4a71df-5578-43a8-bea4-57215ad58a2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82999B-8B1E-4AF8-955A-E20424F5B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655124-f3dd-462f-9610-cce2dc7ef336"/>
    <ds:schemaRef ds:uri="c14a71df-5578-43a8-bea4-57215ad58a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D7EAF9-3A42-444D-A633-B2FCF7B684D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46655124-f3dd-462f-9610-cce2dc7ef336"/>
    <ds:schemaRef ds:uri="http://purl.org/dc/elements/1.1/"/>
    <ds:schemaRef ds:uri="c14a71df-5578-43a8-bea4-57215ad58a2e"/>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28</Words>
  <Characters>1213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aria-Anne Higgins</cp:lastModifiedBy>
  <cp:revision>2</cp:revision>
  <cp:lastPrinted>2017-09-19T10:34:00Z</cp:lastPrinted>
  <dcterms:created xsi:type="dcterms:W3CDTF">2022-04-22T10:26:00Z</dcterms:created>
  <dcterms:modified xsi:type="dcterms:W3CDTF">2022-04-22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62CBC1AE63645A52C091C68357F5C</vt:lpwstr>
  </property>
</Properties>
</file>